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8558F4" w14:textId="77777777" w:rsidR="00763A98" w:rsidRDefault="00763A98" w:rsidP="00763A98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9B0741C" w14:textId="45CBFBBD" w:rsidR="00763A98" w:rsidRPr="008669B6" w:rsidRDefault="00763A98" w:rsidP="00763A9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8669B6">
        <w:rPr>
          <w:rFonts w:ascii="Times New Roman" w:hAnsi="Times New Roman" w:cs="Times New Roman"/>
          <w:b/>
          <w:bCs/>
          <w:sz w:val="28"/>
          <w:szCs w:val="28"/>
        </w:rPr>
        <w:t>Sample Self-Performance Review Form</w:t>
      </w:r>
    </w:p>
    <w:p w14:paraId="71632C30" w14:textId="77777777" w:rsidR="00763A98" w:rsidRDefault="00763A98" w:rsidP="00763A9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elf-Performance Review </w:t>
      </w:r>
    </w:p>
    <w:p w14:paraId="04A31B5C" w14:textId="77777777" w:rsidR="00763A98" w:rsidRDefault="00763A98" w:rsidP="00763A9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Name &amp; Position – </w:t>
      </w:r>
    </w:p>
    <w:p w14:paraId="005D5DE2" w14:textId="77777777" w:rsidR="00763A98" w:rsidRDefault="00763A98" w:rsidP="00763A9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epartment – </w:t>
      </w:r>
    </w:p>
    <w:p w14:paraId="18E76931" w14:textId="77777777" w:rsidR="00763A98" w:rsidRDefault="00763A98" w:rsidP="00763A9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ate – </w:t>
      </w:r>
    </w:p>
    <w:p w14:paraId="00BB3839" w14:textId="77777777" w:rsidR="00763A98" w:rsidRPr="00394487" w:rsidRDefault="00763A98" w:rsidP="00763A9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763A98" w:rsidRPr="00394487" w14:paraId="2CE8B680" w14:textId="77777777" w:rsidTr="00F41AF2">
        <w:trPr>
          <w:trHeight w:val="350"/>
        </w:trPr>
        <w:tc>
          <w:tcPr>
            <w:tcW w:w="1795" w:type="dxa"/>
            <w:shd w:val="clear" w:color="auto" w:fill="BFBFBF" w:themeFill="background1" w:themeFillShade="BF"/>
          </w:tcPr>
          <w:p w14:paraId="2968A620" w14:textId="77777777" w:rsidR="00763A98" w:rsidRPr="005436C7" w:rsidRDefault="00763A98" w:rsidP="00F41AF2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7555" w:type="dxa"/>
            <w:shd w:val="clear" w:color="auto" w:fill="BFBFBF" w:themeFill="background1" w:themeFillShade="BF"/>
          </w:tcPr>
          <w:p w14:paraId="2EB9E73C" w14:textId="77777777" w:rsidR="00763A98" w:rsidRPr="005436C7" w:rsidRDefault="00763A98" w:rsidP="00F41AF2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5436C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ELF-PERFORMANCE REVIEW FEEDBACK</w:t>
            </w:r>
          </w:p>
        </w:tc>
      </w:tr>
      <w:tr w:rsidR="00763A98" w:rsidRPr="00394487" w14:paraId="08D6A004" w14:textId="77777777" w:rsidTr="00F41AF2">
        <w:tc>
          <w:tcPr>
            <w:tcW w:w="1795" w:type="dxa"/>
            <w:shd w:val="clear" w:color="auto" w:fill="F2F2F2" w:themeFill="background1" w:themeFillShade="F2"/>
          </w:tcPr>
          <w:p w14:paraId="76AE0DD6" w14:textId="77777777" w:rsidR="00763A98" w:rsidRPr="005436C7" w:rsidRDefault="00763A98" w:rsidP="00F41AF2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5436C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CONTINUE</w:t>
            </w:r>
          </w:p>
        </w:tc>
        <w:tc>
          <w:tcPr>
            <w:tcW w:w="7555" w:type="dxa"/>
            <w:shd w:val="clear" w:color="auto" w:fill="F2F2F2" w:themeFill="background1" w:themeFillShade="F2"/>
          </w:tcPr>
          <w:p w14:paraId="0E55B392" w14:textId="77777777" w:rsidR="00763A98" w:rsidRPr="005436C7" w:rsidRDefault="00763A98" w:rsidP="00F41AF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DD3128">
              <w:rPr>
                <w:rFonts w:ascii="Times New Roman" w:hAnsi="Times New Roman" w:cs="Times New Roman"/>
                <w:sz w:val="28"/>
                <w:szCs w:val="28"/>
              </w:rPr>
              <w:t>List actions and behaviors that you excel at in your position</w:t>
            </w:r>
            <w:r w:rsidRPr="005436C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.</w:t>
            </w:r>
          </w:p>
        </w:tc>
      </w:tr>
      <w:tr w:rsidR="00763A98" w:rsidRPr="00394487" w14:paraId="55EE8C98" w14:textId="77777777" w:rsidTr="00F41AF2">
        <w:tc>
          <w:tcPr>
            <w:tcW w:w="1795" w:type="dxa"/>
          </w:tcPr>
          <w:p w14:paraId="2CC560DE" w14:textId="77777777" w:rsidR="00763A98" w:rsidRPr="005436C7" w:rsidRDefault="00763A98" w:rsidP="00F41AF2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7555" w:type="dxa"/>
          </w:tcPr>
          <w:p w14:paraId="2B21ECF5" w14:textId="77777777" w:rsidR="00763A98" w:rsidRPr="005436C7" w:rsidRDefault="00763A98" w:rsidP="00763A98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436C7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</w:t>
            </w:r>
          </w:p>
          <w:p w14:paraId="4F8C3158" w14:textId="77777777" w:rsidR="00763A98" w:rsidRPr="005436C7" w:rsidRDefault="00763A98" w:rsidP="00763A98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436C7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</w:t>
            </w:r>
          </w:p>
          <w:p w14:paraId="504DDB9A" w14:textId="77777777" w:rsidR="00763A98" w:rsidRPr="005D6DA9" w:rsidRDefault="00763A98" w:rsidP="00763A98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436C7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</w:t>
            </w:r>
          </w:p>
        </w:tc>
      </w:tr>
      <w:tr w:rsidR="00763A98" w:rsidRPr="00394487" w14:paraId="52E3CE4F" w14:textId="77777777" w:rsidTr="00F41AF2">
        <w:tc>
          <w:tcPr>
            <w:tcW w:w="1795" w:type="dxa"/>
            <w:shd w:val="clear" w:color="auto" w:fill="F2F2F2" w:themeFill="background1" w:themeFillShade="F2"/>
          </w:tcPr>
          <w:p w14:paraId="3B948167" w14:textId="77777777" w:rsidR="00763A98" w:rsidRPr="005436C7" w:rsidRDefault="00763A98" w:rsidP="00F41AF2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5436C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TART</w:t>
            </w:r>
          </w:p>
        </w:tc>
        <w:tc>
          <w:tcPr>
            <w:tcW w:w="7555" w:type="dxa"/>
            <w:shd w:val="clear" w:color="auto" w:fill="F2F2F2" w:themeFill="background1" w:themeFillShade="F2"/>
          </w:tcPr>
          <w:p w14:paraId="4B35329F" w14:textId="77777777" w:rsidR="00763A98" w:rsidRPr="00DD3128" w:rsidRDefault="00763A98" w:rsidP="00F41A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DD3128">
              <w:rPr>
                <w:rFonts w:ascii="Times New Roman" w:hAnsi="Times New Roman" w:cs="Times New Roman"/>
                <w:sz w:val="28"/>
                <w:szCs w:val="28"/>
              </w:rPr>
              <w:t>List actions and behaviors that you could incorporate into your position to enhance your overall performance, effectiveness, or relationships.</w:t>
            </w:r>
          </w:p>
        </w:tc>
      </w:tr>
      <w:tr w:rsidR="00763A98" w:rsidRPr="00394487" w14:paraId="7FC33E2C" w14:textId="77777777" w:rsidTr="00F41AF2">
        <w:tc>
          <w:tcPr>
            <w:tcW w:w="1795" w:type="dxa"/>
          </w:tcPr>
          <w:p w14:paraId="086E90A8" w14:textId="77777777" w:rsidR="00763A98" w:rsidRPr="005436C7" w:rsidRDefault="00763A98" w:rsidP="00F41AF2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7555" w:type="dxa"/>
          </w:tcPr>
          <w:p w14:paraId="14B03C59" w14:textId="77777777" w:rsidR="00763A98" w:rsidRPr="005436C7" w:rsidRDefault="00763A98" w:rsidP="00763A98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5436C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</w:p>
          <w:p w14:paraId="4807E877" w14:textId="77777777" w:rsidR="00763A98" w:rsidRPr="005436C7" w:rsidRDefault="00763A98" w:rsidP="00763A98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5436C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</w:p>
          <w:p w14:paraId="726DF7AB" w14:textId="77777777" w:rsidR="00763A98" w:rsidRPr="005D6DA9" w:rsidRDefault="00763A98" w:rsidP="00763A98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5436C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00763A98" w:rsidRPr="00394487" w14:paraId="7759B0FF" w14:textId="77777777" w:rsidTr="00F41AF2">
        <w:tc>
          <w:tcPr>
            <w:tcW w:w="1795" w:type="dxa"/>
            <w:shd w:val="clear" w:color="auto" w:fill="F2F2F2" w:themeFill="background1" w:themeFillShade="F2"/>
          </w:tcPr>
          <w:p w14:paraId="00352349" w14:textId="77777777" w:rsidR="00763A98" w:rsidRPr="005436C7" w:rsidRDefault="00763A98" w:rsidP="00F41AF2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5436C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TOP</w:t>
            </w:r>
          </w:p>
        </w:tc>
        <w:tc>
          <w:tcPr>
            <w:tcW w:w="7555" w:type="dxa"/>
            <w:shd w:val="clear" w:color="auto" w:fill="F2F2F2" w:themeFill="background1" w:themeFillShade="F2"/>
          </w:tcPr>
          <w:p w14:paraId="11976065" w14:textId="77777777" w:rsidR="00763A98" w:rsidRPr="00DD3128" w:rsidRDefault="00763A98" w:rsidP="00F41A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DD3128">
              <w:rPr>
                <w:rFonts w:ascii="Times New Roman" w:hAnsi="Times New Roman" w:cs="Times New Roman"/>
                <w:sz w:val="28"/>
                <w:szCs w:val="28"/>
              </w:rPr>
              <w:t>List any limiting actions or behaviors detracting from your overall performance or effectiveness in the role.</w:t>
            </w:r>
          </w:p>
        </w:tc>
      </w:tr>
      <w:tr w:rsidR="00763A98" w:rsidRPr="00394487" w14:paraId="4DA78B53" w14:textId="77777777" w:rsidTr="00F41AF2">
        <w:tc>
          <w:tcPr>
            <w:tcW w:w="1795" w:type="dxa"/>
          </w:tcPr>
          <w:p w14:paraId="46E81895" w14:textId="77777777" w:rsidR="00763A98" w:rsidRPr="00394487" w:rsidRDefault="00763A98" w:rsidP="00F41AF2">
            <w:pPr>
              <w:pStyle w:val="ListParagrap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555" w:type="dxa"/>
          </w:tcPr>
          <w:p w14:paraId="5103F866" w14:textId="77777777" w:rsidR="00763A98" w:rsidRDefault="00763A98" w:rsidP="00763A98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205D4CF4" w14:textId="77777777" w:rsidR="00763A98" w:rsidRDefault="00763A98" w:rsidP="00763A98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365DF5B2" w14:textId="77777777" w:rsidR="00763A98" w:rsidRPr="005D6DA9" w:rsidRDefault="00763A98" w:rsidP="00763A98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</w:tbl>
    <w:p w14:paraId="2F98CAF1" w14:textId="77777777" w:rsidR="00763A98" w:rsidRPr="00394487" w:rsidRDefault="00763A98" w:rsidP="00763A98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63A98" w14:paraId="491E8D11" w14:textId="77777777" w:rsidTr="00F41AF2">
        <w:tc>
          <w:tcPr>
            <w:tcW w:w="9350" w:type="dxa"/>
          </w:tcPr>
          <w:p w14:paraId="13AE4696" w14:textId="77777777" w:rsidR="00763A98" w:rsidRPr="005436C7" w:rsidRDefault="00763A98" w:rsidP="00F41AF2">
            <w:pPr>
              <w:rPr>
                <w:rFonts w:ascii="Times New Roman" w:hAnsi="Times New Roman" w:cs="Times New Roman"/>
                <w:b/>
                <w:iCs/>
                <w:sz w:val="28"/>
                <w:szCs w:val="28"/>
              </w:rPr>
            </w:pPr>
            <w:r w:rsidRPr="005436C7">
              <w:rPr>
                <w:rFonts w:ascii="Times New Roman" w:hAnsi="Times New Roman" w:cs="Times New Roman"/>
                <w:b/>
                <w:iCs/>
                <w:sz w:val="28"/>
                <w:szCs w:val="28"/>
              </w:rPr>
              <w:t xml:space="preserve">INDIVIDUALS COMMENTS &amp; KEY SUCCESSES – </w:t>
            </w:r>
          </w:p>
          <w:p w14:paraId="1FD6A377" w14:textId="77777777" w:rsidR="00763A98" w:rsidRDefault="00763A98" w:rsidP="00F41AF2">
            <w:pPr>
              <w:rPr>
                <w:b/>
                <w:iCs/>
              </w:rPr>
            </w:pPr>
          </w:p>
          <w:p w14:paraId="0849BDD6" w14:textId="77777777" w:rsidR="00763A98" w:rsidRDefault="00763A98" w:rsidP="00F41AF2">
            <w:pPr>
              <w:rPr>
                <w:b/>
                <w:iCs/>
              </w:rPr>
            </w:pPr>
          </w:p>
          <w:p w14:paraId="100477AA" w14:textId="77777777" w:rsidR="00763A98" w:rsidRDefault="00763A98" w:rsidP="00F41AF2">
            <w:pPr>
              <w:rPr>
                <w:b/>
                <w:iCs/>
              </w:rPr>
            </w:pPr>
          </w:p>
          <w:p w14:paraId="166F5BB9" w14:textId="77777777" w:rsidR="00763A98" w:rsidRPr="001214ED" w:rsidRDefault="00763A98" w:rsidP="00F41AF2">
            <w:pPr>
              <w:rPr>
                <w:b/>
                <w:iCs/>
              </w:rPr>
            </w:pPr>
          </w:p>
        </w:tc>
      </w:tr>
    </w:tbl>
    <w:p w14:paraId="34169C3E" w14:textId="77777777" w:rsidR="00763A98" w:rsidRDefault="00763A98" w:rsidP="00763A98">
      <w:pPr>
        <w:rPr>
          <w:rFonts w:ascii="Times New Roman" w:hAnsi="Times New Roman" w:cs="Times New Roman"/>
          <w:b/>
          <w:iCs/>
          <w:sz w:val="28"/>
          <w:szCs w:val="28"/>
        </w:rPr>
      </w:pPr>
    </w:p>
    <w:p w14:paraId="5446C1AC" w14:textId="77777777" w:rsidR="000C0995" w:rsidRDefault="000C0995"/>
    <w:sectPr w:rsidR="000C099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237D67"/>
    <w:multiLevelType w:val="hybridMultilevel"/>
    <w:tmpl w:val="9CBC6074"/>
    <w:lvl w:ilvl="0" w:tplc="CC1258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8"/>
        <w:szCs w:val="2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517DDD"/>
    <w:multiLevelType w:val="hybridMultilevel"/>
    <w:tmpl w:val="29F4E26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0D0C87"/>
    <w:multiLevelType w:val="hybridMultilevel"/>
    <w:tmpl w:val="A560C5A2"/>
    <w:lvl w:ilvl="0" w:tplc="5A88A4C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1783371">
    <w:abstractNumId w:val="1"/>
  </w:num>
  <w:num w:numId="2" w16cid:durableId="1293749767">
    <w:abstractNumId w:val="2"/>
  </w:num>
  <w:num w:numId="3" w16cid:durableId="14262697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1MLGwMDY0MTEyNjVT0lEKTi0uzszPAykwrAUA+oVR9SwAAAA="/>
  </w:docVars>
  <w:rsids>
    <w:rsidRoot w:val="00763A98"/>
    <w:rsid w:val="000C0995"/>
    <w:rsid w:val="00763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E8B3F0"/>
  <w15:chartTrackingRefBased/>
  <w15:docId w15:val="{E26E8213-CB97-443A-9B08-2C754F5BF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3A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3A98"/>
    <w:pPr>
      <w:ind w:left="720"/>
      <w:contextualSpacing/>
    </w:pPr>
  </w:style>
  <w:style w:type="table" w:styleId="TableGrid">
    <w:name w:val="Table Grid"/>
    <w:basedOn w:val="TableNormal"/>
    <w:uiPriority w:val="59"/>
    <w:rsid w:val="00763A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2</Words>
  <Characters>468</Characters>
  <Application>Microsoft Office Word</Application>
  <DocSecurity>0</DocSecurity>
  <Lines>3</Lines>
  <Paragraphs>1</Paragraphs>
  <ScaleCrop>false</ScaleCrop>
  <Company/>
  <LinksUpToDate>false</LinksUpToDate>
  <CharactersWithSpaces>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Darrell</dc:creator>
  <cp:keywords/>
  <dc:description/>
  <cp:lastModifiedBy>Laura Darrell</cp:lastModifiedBy>
  <cp:revision>1</cp:revision>
  <dcterms:created xsi:type="dcterms:W3CDTF">2022-07-28T18:01:00Z</dcterms:created>
  <dcterms:modified xsi:type="dcterms:W3CDTF">2022-07-28T18:01:00Z</dcterms:modified>
</cp:coreProperties>
</file>